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bookmarkStart w:id="0" w:name="_GoBack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line="276" w:lineRule="auto"/>
              <w:rPr>
                <w:b/>
                <w:i/>
                <w:spacing w:val="-2"/>
              </w:rPr>
            </w:pPr>
            <w:r w:rsidRPr="00864882">
              <w:rPr>
                <w:b/>
              </w:rPr>
              <w:t>СВЯЩЕННОЕ ПИСАНИЕ ВЕТХОГО ЗАВЕТА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2017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6B5FFD" w:rsidRPr="006B5FFD" w:rsidRDefault="006B5FFD" w:rsidP="00884F58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864882">
              <w:rPr>
                <w:b w:val="0"/>
                <w:color w:val="000000"/>
              </w:rPr>
              <w:t xml:space="preserve">Целями освоения </w:t>
            </w:r>
            <w:r w:rsidRPr="00864882">
              <w:rPr>
                <w:b w:val="0"/>
                <w:color w:val="000000"/>
                <w:spacing w:val="-3"/>
              </w:rPr>
              <w:t>дисциплин</w:t>
            </w:r>
            <w:r w:rsidRPr="00864882">
              <w:rPr>
                <w:b w:val="0"/>
                <w:color w:val="000000"/>
              </w:rPr>
              <w:t>ы «Священное Писание Ветхого Завета» являе</w:t>
            </w:r>
            <w:r w:rsidRPr="00864882">
              <w:rPr>
                <w:b w:val="0"/>
                <w:color w:val="000000"/>
              </w:rPr>
              <w:t>т</w:t>
            </w:r>
            <w:r w:rsidRPr="00864882">
              <w:rPr>
                <w:b w:val="0"/>
                <w:color w:val="000000"/>
              </w:rPr>
              <w:t xml:space="preserve">ся ознакомление студентов с православной точки зрения с основными событиями, пророчествами и персоналиями Ветхого Завета; с </w:t>
            </w:r>
            <w:proofErr w:type="spellStart"/>
            <w:r w:rsidRPr="00864882">
              <w:rPr>
                <w:b w:val="0"/>
                <w:color w:val="000000"/>
              </w:rPr>
              <w:t>исагогикой</w:t>
            </w:r>
            <w:proofErr w:type="spellEnd"/>
            <w:r w:rsidRPr="00864882">
              <w:rPr>
                <w:b w:val="0"/>
                <w:color w:val="000000"/>
              </w:rPr>
              <w:t xml:space="preserve"> и экзегетикой ветхозаветных книг; с главными вопросами би</w:t>
            </w:r>
            <w:r w:rsidRPr="00864882">
              <w:rPr>
                <w:b w:val="0"/>
                <w:color w:val="000000"/>
              </w:rPr>
              <w:t>б</w:t>
            </w:r>
            <w:r w:rsidRPr="00864882">
              <w:rPr>
                <w:b w:val="0"/>
                <w:color w:val="000000"/>
              </w:rPr>
              <w:t xml:space="preserve">лейского богословия; </w:t>
            </w:r>
            <w:r w:rsidRPr="00864882">
              <w:rPr>
                <w:b w:val="0"/>
              </w:rPr>
              <w:t xml:space="preserve">усвоение ценностной системы Священного Писания для использования при анализе и </w:t>
            </w:r>
            <w:proofErr w:type="gramStart"/>
            <w:r w:rsidRPr="00864882">
              <w:rPr>
                <w:b w:val="0"/>
              </w:rPr>
              <w:t>оценке</w:t>
            </w:r>
            <w:proofErr w:type="gramEnd"/>
            <w:r w:rsidRPr="00864882">
              <w:rPr>
                <w:b w:val="0"/>
              </w:rPr>
              <w:t xml:space="preserve"> как понятий иных теологических дисциплин, так и явлений личной и общественной жизни.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line="276" w:lineRule="auto"/>
              <w:jc w:val="both"/>
            </w:pPr>
            <w:proofErr w:type="spellStart"/>
            <w:r w:rsidRPr="00E252AA">
              <w:t>ОПК</w:t>
            </w:r>
            <w:proofErr w:type="spellEnd"/>
            <w:r w:rsidRPr="00E252AA">
              <w:t>-2: способность использовать базовые знания в области теологии при решении профессиональных задач</w:t>
            </w:r>
          </w:p>
        </w:tc>
      </w:tr>
      <w:tr w:rsidR="006B5FFD" w:rsidRPr="00E252AA" w:rsidTr="00884F58"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6B5FFD" w:rsidRPr="00E252AA" w:rsidRDefault="006B5FFD" w:rsidP="00884F58">
            <w:pPr>
              <w:spacing w:after="288" w:line="276" w:lineRule="auto"/>
            </w:pPr>
            <w:proofErr w:type="spellStart"/>
            <w:r w:rsidRPr="00864882">
              <w:rPr>
                <w:i/>
              </w:rPr>
              <w:t>протод</w:t>
            </w:r>
            <w:proofErr w:type="spellEnd"/>
            <w:r w:rsidRPr="00864882">
              <w:rPr>
                <w:i/>
              </w:rPr>
              <w:t>. И. С. Шевцов</w:t>
            </w:r>
          </w:p>
        </w:tc>
      </w:tr>
    </w:tbl>
    <w:p w:rsidR="006B5FFD" w:rsidRDefault="006B5FFD" w:rsidP="006B5FFD">
      <w:pPr>
        <w:pStyle w:val="10"/>
        <w:spacing w:before="0" w:after="120" w:line="276" w:lineRule="auto"/>
        <w:jc w:val="both"/>
        <w:rPr>
          <w:sz w:val="24"/>
          <w:szCs w:val="24"/>
          <w:lang w:val="ru-RU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6B5FFD" w:rsidRPr="00E252AA" w:rsidTr="00884F58">
        <w:tc>
          <w:tcPr>
            <w:tcW w:w="787" w:type="pct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6B5FFD" w:rsidRPr="00E252AA" w:rsidRDefault="006B5FFD" w:rsidP="00884F58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6B5FFD" w:rsidRPr="00E252AA" w:rsidTr="00884F58">
        <w:tc>
          <w:tcPr>
            <w:tcW w:w="787" w:type="pct"/>
          </w:tcPr>
          <w:p w:rsidR="006B5FFD" w:rsidRPr="00864882" w:rsidRDefault="006B5FFD" w:rsidP="00884F58">
            <w:pPr>
              <w:spacing w:line="276" w:lineRule="auto"/>
              <w:jc w:val="both"/>
              <w:rPr>
                <w:b/>
              </w:rPr>
            </w:pPr>
            <w:r w:rsidRPr="00864882">
              <w:rPr>
                <w:b/>
              </w:rPr>
              <w:t>5-6</w:t>
            </w:r>
          </w:p>
        </w:tc>
        <w:tc>
          <w:tcPr>
            <w:tcW w:w="453" w:type="pct"/>
          </w:tcPr>
          <w:p w:rsidR="006B5FFD" w:rsidRPr="00864882" w:rsidRDefault="006B5FFD" w:rsidP="00884F58">
            <w:pPr>
              <w:spacing w:line="276" w:lineRule="auto"/>
              <w:jc w:val="both"/>
              <w:rPr>
                <w:b/>
              </w:rPr>
            </w:pPr>
            <w:r w:rsidRPr="00864882">
              <w:rPr>
                <w:b/>
              </w:rPr>
              <w:t>74</w:t>
            </w:r>
          </w:p>
        </w:tc>
        <w:tc>
          <w:tcPr>
            <w:tcW w:w="393" w:type="pct"/>
          </w:tcPr>
          <w:p w:rsidR="006B5FFD" w:rsidRPr="00864882" w:rsidRDefault="006B5FFD" w:rsidP="00884F58">
            <w:pPr>
              <w:spacing w:line="276" w:lineRule="auto"/>
              <w:jc w:val="both"/>
              <w:rPr>
                <w:b/>
              </w:rPr>
            </w:pPr>
          </w:p>
        </w:tc>
        <w:tc>
          <w:tcPr>
            <w:tcW w:w="384" w:type="pct"/>
          </w:tcPr>
          <w:p w:rsidR="006B5FFD" w:rsidRPr="00864882" w:rsidRDefault="006B5FFD" w:rsidP="00884F58">
            <w:pPr>
              <w:spacing w:line="276" w:lineRule="auto"/>
              <w:jc w:val="both"/>
              <w:rPr>
                <w:b/>
              </w:rPr>
            </w:pPr>
            <w:r w:rsidRPr="00864882">
              <w:rPr>
                <w:b/>
              </w:rPr>
              <w:t>16</w:t>
            </w:r>
          </w:p>
        </w:tc>
        <w:tc>
          <w:tcPr>
            <w:tcW w:w="667" w:type="pct"/>
          </w:tcPr>
          <w:p w:rsidR="006B5FFD" w:rsidRPr="00864882" w:rsidRDefault="006B5FFD" w:rsidP="00884F58">
            <w:pPr>
              <w:spacing w:line="276" w:lineRule="auto"/>
              <w:jc w:val="both"/>
              <w:rPr>
                <w:b/>
              </w:rPr>
            </w:pPr>
            <w:r w:rsidRPr="00864882">
              <w:rPr>
                <w:b/>
              </w:rPr>
              <w:t>54</w:t>
            </w:r>
          </w:p>
        </w:tc>
        <w:tc>
          <w:tcPr>
            <w:tcW w:w="2316" w:type="pct"/>
          </w:tcPr>
          <w:p w:rsidR="006B5FFD" w:rsidRPr="00E252AA" w:rsidRDefault="006B5FFD" w:rsidP="00884F58">
            <w:pPr>
              <w:spacing w:line="276" w:lineRule="auto"/>
            </w:pPr>
            <w:r w:rsidRPr="00864882">
              <w:rPr>
                <w:b/>
              </w:rPr>
              <w:t>Экзамен, экзамен</w:t>
            </w:r>
          </w:p>
        </w:tc>
      </w:tr>
      <w:bookmarkEnd w:id="0"/>
    </w:tbl>
    <w:p w:rsidR="00647F49" w:rsidRPr="006B5FFD" w:rsidRDefault="00647F49" w:rsidP="006B5FFD"/>
    <w:sectPr w:rsidR="00647F49" w:rsidRPr="006B5FFD" w:rsidSect="004A362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27A1" w:rsidRDefault="006427A1">
      <w:r>
        <w:separator/>
      </w:r>
    </w:p>
  </w:endnote>
  <w:endnote w:type="continuationSeparator" w:id="0">
    <w:p w:rsidR="006427A1" w:rsidRDefault="00642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altName w:val="MS Mincho"/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7E17" w:rsidRDefault="00E87E17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6B5FFD" w:rsidRPr="006B5FFD">
      <w:rPr>
        <w:noProof/>
        <w:lang w:val="ru-RU"/>
      </w:rPr>
      <w:t>1</w:t>
    </w:r>
    <w:r>
      <w:fldChar w:fldCharType="end"/>
    </w:r>
  </w:p>
  <w:p w:rsidR="00E87E17" w:rsidRDefault="00E87E17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27A1" w:rsidRDefault="006427A1">
      <w:r>
        <w:separator/>
      </w:r>
    </w:p>
  </w:footnote>
  <w:footnote w:type="continuationSeparator" w:id="0">
    <w:p w:rsidR="006427A1" w:rsidRDefault="00642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E15099"/>
    <w:multiLevelType w:val="hybridMultilevel"/>
    <w:tmpl w:val="C60EBC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2F2533"/>
    <w:multiLevelType w:val="singleLevel"/>
    <w:tmpl w:val="D0ACE2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8"/>
        <w:szCs w:val="28"/>
      </w:rPr>
    </w:lvl>
  </w:abstractNum>
  <w:abstractNum w:abstractNumId="6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69D585F"/>
    <w:multiLevelType w:val="hybridMultilevel"/>
    <w:tmpl w:val="15CA50B0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9">
    <w:nsid w:val="61F66415"/>
    <w:multiLevelType w:val="hybridMultilevel"/>
    <w:tmpl w:val="549C8036"/>
    <w:lvl w:ilvl="0" w:tplc="876EF63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1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7"/>
  </w:num>
  <w:num w:numId="2">
    <w:abstractNumId w:val="0"/>
    <w:lvlOverride w:ilvl="0"/>
  </w:num>
  <w:num w:numId="3">
    <w:abstractNumId w:val="10"/>
  </w:num>
  <w:num w:numId="4">
    <w:abstractNumId w:val="1"/>
  </w:num>
  <w:num w:numId="5">
    <w:abstractNumId w:val="9"/>
  </w:num>
  <w:num w:numId="6">
    <w:abstractNumId w:val="5"/>
  </w:num>
  <w:num w:numId="7">
    <w:abstractNumId w:val="11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4"/>
  </w:num>
  <w:num w:numId="11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UzMDI1MjE3N7NU0lEKTi0uzszPAykwrgUAWL7JoSwAAAA="/>
  </w:docVars>
  <w:rsids>
    <w:rsidRoot w:val="00323D30"/>
    <w:rsid w:val="000008FE"/>
    <w:rsid w:val="00002191"/>
    <w:rsid w:val="00012777"/>
    <w:rsid w:val="000128A1"/>
    <w:rsid w:val="000355FC"/>
    <w:rsid w:val="00036FA6"/>
    <w:rsid w:val="0003732D"/>
    <w:rsid w:val="000548D6"/>
    <w:rsid w:val="00057C57"/>
    <w:rsid w:val="0007769B"/>
    <w:rsid w:val="000841A1"/>
    <w:rsid w:val="000A1742"/>
    <w:rsid w:val="000A1C18"/>
    <w:rsid w:val="000A2129"/>
    <w:rsid w:val="000A65A5"/>
    <w:rsid w:val="000B00B2"/>
    <w:rsid w:val="000B7AA8"/>
    <w:rsid w:val="000D6606"/>
    <w:rsid w:val="000E03CA"/>
    <w:rsid w:val="000E05EE"/>
    <w:rsid w:val="00100E73"/>
    <w:rsid w:val="00117B54"/>
    <w:rsid w:val="00131AC7"/>
    <w:rsid w:val="001368EA"/>
    <w:rsid w:val="00160558"/>
    <w:rsid w:val="00177129"/>
    <w:rsid w:val="001779EC"/>
    <w:rsid w:val="0018252E"/>
    <w:rsid w:val="00182768"/>
    <w:rsid w:val="00190D1D"/>
    <w:rsid w:val="00192FF8"/>
    <w:rsid w:val="00197FE2"/>
    <w:rsid w:val="001A192A"/>
    <w:rsid w:val="001E08BC"/>
    <w:rsid w:val="001F083E"/>
    <w:rsid w:val="001F107F"/>
    <w:rsid w:val="001F22A7"/>
    <w:rsid w:val="00212E3E"/>
    <w:rsid w:val="00215884"/>
    <w:rsid w:val="002233F6"/>
    <w:rsid w:val="002246F4"/>
    <w:rsid w:val="00227164"/>
    <w:rsid w:val="00246089"/>
    <w:rsid w:val="00246351"/>
    <w:rsid w:val="002638A3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3293"/>
    <w:rsid w:val="002B34C4"/>
    <w:rsid w:val="002B5A10"/>
    <w:rsid w:val="002C7B32"/>
    <w:rsid w:val="002D2AAA"/>
    <w:rsid w:val="002D67E7"/>
    <w:rsid w:val="002E675C"/>
    <w:rsid w:val="002F4522"/>
    <w:rsid w:val="002F5BD8"/>
    <w:rsid w:val="00300B52"/>
    <w:rsid w:val="00302F47"/>
    <w:rsid w:val="003032AC"/>
    <w:rsid w:val="00310B93"/>
    <w:rsid w:val="00323D30"/>
    <w:rsid w:val="003431FB"/>
    <w:rsid w:val="00352E84"/>
    <w:rsid w:val="00380617"/>
    <w:rsid w:val="003848D3"/>
    <w:rsid w:val="0039063D"/>
    <w:rsid w:val="00394FF1"/>
    <w:rsid w:val="003A008C"/>
    <w:rsid w:val="003A6AD7"/>
    <w:rsid w:val="003C1375"/>
    <w:rsid w:val="003D75EE"/>
    <w:rsid w:val="00411792"/>
    <w:rsid w:val="00415362"/>
    <w:rsid w:val="004328F9"/>
    <w:rsid w:val="004451E4"/>
    <w:rsid w:val="004539BB"/>
    <w:rsid w:val="00456784"/>
    <w:rsid w:val="00457590"/>
    <w:rsid w:val="00467586"/>
    <w:rsid w:val="00471084"/>
    <w:rsid w:val="004710DD"/>
    <w:rsid w:val="00471A59"/>
    <w:rsid w:val="00491CA5"/>
    <w:rsid w:val="00494A43"/>
    <w:rsid w:val="004A04FB"/>
    <w:rsid w:val="004A3620"/>
    <w:rsid w:val="004B0320"/>
    <w:rsid w:val="004B22CB"/>
    <w:rsid w:val="004C5A44"/>
    <w:rsid w:val="004C60ED"/>
    <w:rsid w:val="004D407C"/>
    <w:rsid w:val="004E3F5F"/>
    <w:rsid w:val="004F1309"/>
    <w:rsid w:val="00501C48"/>
    <w:rsid w:val="00504A32"/>
    <w:rsid w:val="00522BAB"/>
    <w:rsid w:val="00531989"/>
    <w:rsid w:val="005346EF"/>
    <w:rsid w:val="005429AB"/>
    <w:rsid w:val="00545115"/>
    <w:rsid w:val="00553169"/>
    <w:rsid w:val="005549CD"/>
    <w:rsid w:val="00574665"/>
    <w:rsid w:val="00577D30"/>
    <w:rsid w:val="005977E1"/>
    <w:rsid w:val="005D4D51"/>
    <w:rsid w:val="005D7822"/>
    <w:rsid w:val="005E4362"/>
    <w:rsid w:val="005E729E"/>
    <w:rsid w:val="00606321"/>
    <w:rsid w:val="00611701"/>
    <w:rsid w:val="006146B0"/>
    <w:rsid w:val="00621684"/>
    <w:rsid w:val="0062417C"/>
    <w:rsid w:val="006263DD"/>
    <w:rsid w:val="00632F72"/>
    <w:rsid w:val="006427A1"/>
    <w:rsid w:val="0064484C"/>
    <w:rsid w:val="00647075"/>
    <w:rsid w:val="00647F49"/>
    <w:rsid w:val="0066365A"/>
    <w:rsid w:val="006773ED"/>
    <w:rsid w:val="006826FD"/>
    <w:rsid w:val="006877E1"/>
    <w:rsid w:val="00696CAA"/>
    <w:rsid w:val="006A1768"/>
    <w:rsid w:val="006A4F92"/>
    <w:rsid w:val="006A7D12"/>
    <w:rsid w:val="006B0D00"/>
    <w:rsid w:val="006B5FFD"/>
    <w:rsid w:val="006C2FBE"/>
    <w:rsid w:val="006C3AD3"/>
    <w:rsid w:val="006C7A04"/>
    <w:rsid w:val="006D1930"/>
    <w:rsid w:val="006E3A6A"/>
    <w:rsid w:val="006F2F3F"/>
    <w:rsid w:val="006F5C12"/>
    <w:rsid w:val="007064B9"/>
    <w:rsid w:val="007155AB"/>
    <w:rsid w:val="007170CE"/>
    <w:rsid w:val="00731237"/>
    <w:rsid w:val="0073559C"/>
    <w:rsid w:val="00741C55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247C9"/>
    <w:rsid w:val="00833A03"/>
    <w:rsid w:val="00841FBF"/>
    <w:rsid w:val="0084682E"/>
    <w:rsid w:val="008524AE"/>
    <w:rsid w:val="00861C9F"/>
    <w:rsid w:val="00862DC2"/>
    <w:rsid w:val="00864882"/>
    <w:rsid w:val="00870790"/>
    <w:rsid w:val="008762CC"/>
    <w:rsid w:val="00880E31"/>
    <w:rsid w:val="00881993"/>
    <w:rsid w:val="00891581"/>
    <w:rsid w:val="008A39B6"/>
    <w:rsid w:val="008A57E1"/>
    <w:rsid w:val="008C3FD7"/>
    <w:rsid w:val="008E0BCA"/>
    <w:rsid w:val="008F0051"/>
    <w:rsid w:val="009012E2"/>
    <w:rsid w:val="00901F4E"/>
    <w:rsid w:val="00914328"/>
    <w:rsid w:val="0092017C"/>
    <w:rsid w:val="00920DA5"/>
    <w:rsid w:val="009215FF"/>
    <w:rsid w:val="0093262D"/>
    <w:rsid w:val="009429D2"/>
    <w:rsid w:val="00943979"/>
    <w:rsid w:val="00944F2A"/>
    <w:rsid w:val="00945B8D"/>
    <w:rsid w:val="00961B3C"/>
    <w:rsid w:val="00983D32"/>
    <w:rsid w:val="00985617"/>
    <w:rsid w:val="009A1D95"/>
    <w:rsid w:val="009B772F"/>
    <w:rsid w:val="009B7BA0"/>
    <w:rsid w:val="009C1834"/>
    <w:rsid w:val="009D202A"/>
    <w:rsid w:val="009D5705"/>
    <w:rsid w:val="009E2403"/>
    <w:rsid w:val="009E3FEA"/>
    <w:rsid w:val="00A0031A"/>
    <w:rsid w:val="00A343B5"/>
    <w:rsid w:val="00A4216F"/>
    <w:rsid w:val="00A45DCA"/>
    <w:rsid w:val="00A45E0F"/>
    <w:rsid w:val="00A653A8"/>
    <w:rsid w:val="00A67FAB"/>
    <w:rsid w:val="00A71A13"/>
    <w:rsid w:val="00A736AA"/>
    <w:rsid w:val="00A7769C"/>
    <w:rsid w:val="00A8340B"/>
    <w:rsid w:val="00AA4F7B"/>
    <w:rsid w:val="00AB2AC5"/>
    <w:rsid w:val="00AB6D2C"/>
    <w:rsid w:val="00AC2A8F"/>
    <w:rsid w:val="00AC6EAA"/>
    <w:rsid w:val="00AC7380"/>
    <w:rsid w:val="00AD357A"/>
    <w:rsid w:val="00B00E02"/>
    <w:rsid w:val="00B0271D"/>
    <w:rsid w:val="00B115EB"/>
    <w:rsid w:val="00B22C9B"/>
    <w:rsid w:val="00B246FD"/>
    <w:rsid w:val="00B53B0C"/>
    <w:rsid w:val="00B603C7"/>
    <w:rsid w:val="00B62661"/>
    <w:rsid w:val="00B6429C"/>
    <w:rsid w:val="00B65200"/>
    <w:rsid w:val="00B70954"/>
    <w:rsid w:val="00B7377B"/>
    <w:rsid w:val="00B86B67"/>
    <w:rsid w:val="00B87808"/>
    <w:rsid w:val="00B922C9"/>
    <w:rsid w:val="00B94C17"/>
    <w:rsid w:val="00B96A77"/>
    <w:rsid w:val="00B97A04"/>
    <w:rsid w:val="00BA1525"/>
    <w:rsid w:val="00BA5846"/>
    <w:rsid w:val="00BB3EB2"/>
    <w:rsid w:val="00BB5DF3"/>
    <w:rsid w:val="00BC4CB8"/>
    <w:rsid w:val="00BD6591"/>
    <w:rsid w:val="00BF0239"/>
    <w:rsid w:val="00BF283C"/>
    <w:rsid w:val="00BF4F6B"/>
    <w:rsid w:val="00BF7D9D"/>
    <w:rsid w:val="00C102D1"/>
    <w:rsid w:val="00C22DB3"/>
    <w:rsid w:val="00C36E8C"/>
    <w:rsid w:val="00C4798E"/>
    <w:rsid w:val="00C62ACD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05376"/>
    <w:rsid w:val="00D109CE"/>
    <w:rsid w:val="00D11EA0"/>
    <w:rsid w:val="00D275C9"/>
    <w:rsid w:val="00D30E23"/>
    <w:rsid w:val="00D3674E"/>
    <w:rsid w:val="00D46D85"/>
    <w:rsid w:val="00D55548"/>
    <w:rsid w:val="00D60A78"/>
    <w:rsid w:val="00D60AFB"/>
    <w:rsid w:val="00D70EE9"/>
    <w:rsid w:val="00D72C3B"/>
    <w:rsid w:val="00DA3803"/>
    <w:rsid w:val="00DA6447"/>
    <w:rsid w:val="00DB3D17"/>
    <w:rsid w:val="00DC2513"/>
    <w:rsid w:val="00DD2B89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61CA4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A5903"/>
    <w:rsid w:val="00EC013B"/>
    <w:rsid w:val="00EC513F"/>
    <w:rsid w:val="00F854CF"/>
    <w:rsid w:val="00F96326"/>
    <w:rsid w:val="00FA4DF4"/>
    <w:rsid w:val="00FA69DA"/>
    <w:rsid w:val="00FC661D"/>
    <w:rsid w:val="00FD2888"/>
    <w:rsid w:val="00FD3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Body Text Indent 2" w:uiPriority="99"/>
    <w:lsdException w:name="Hyperlink" w:uiPriority="99"/>
    <w:lsdException w:name="Strong" w:qFormat="1"/>
    <w:lsdException w:name="Emphasis" w:uiPriority="20" w:qFormat="1"/>
    <w:lsdException w:name="Plain Text" w:uiPriority="99"/>
    <w:lsdException w:name="annotation subject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6A7D12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val="x-none"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val="x-none"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val="x-none"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val="x-none" w:eastAsia="ar-SA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</w:style>
  <w:style w:type="paragraph" w:customStyle="1" w:styleId="12">
    <w:name w:val=" 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val="x-none"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val="x-none"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val="x-none"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spacing w:after="12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val="x-none"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val="x-none"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styleId="ae">
    <w:name w:val="Заголовок"/>
    <w:basedOn w:val="a1"/>
    <w:next w:val="af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">
    <w:name w:val="Body Text"/>
    <w:basedOn w:val="a1"/>
    <w:link w:val="af0"/>
    <w:rsid w:val="00E95FC7"/>
    <w:pPr>
      <w:overflowPunct w:val="0"/>
      <w:autoSpaceDE w:val="0"/>
      <w:textAlignment w:val="baseline"/>
    </w:pPr>
    <w:rPr>
      <w:sz w:val="28"/>
      <w:szCs w:val="20"/>
      <w:lang w:val="x-none" w:eastAsia="ar-SA"/>
    </w:rPr>
  </w:style>
  <w:style w:type="character" w:customStyle="1" w:styleId="af0">
    <w:name w:val="Основной текст Знак"/>
    <w:link w:val="af"/>
    <w:rsid w:val="00E95FC7"/>
    <w:rPr>
      <w:sz w:val="28"/>
      <w:lang w:val="x-none" w:eastAsia="ar-SA"/>
    </w:rPr>
  </w:style>
  <w:style w:type="paragraph" w:styleId="af1">
    <w:name w:val="List"/>
    <w:basedOn w:val="af"/>
    <w:rsid w:val="00E95FC7"/>
  </w:style>
  <w:style w:type="paragraph" w:customStyle="1" w:styleId="15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6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7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2">
    <w:name w:val="footer"/>
    <w:basedOn w:val="a1"/>
    <w:link w:val="af3"/>
    <w:uiPriority w:val="99"/>
    <w:rsid w:val="00E95FC7"/>
    <w:pPr>
      <w:tabs>
        <w:tab w:val="center" w:pos="4677"/>
        <w:tab w:val="right" w:pos="9355"/>
      </w:tabs>
    </w:pPr>
    <w:rPr>
      <w:lang w:val="x-none" w:eastAsia="ar-SA"/>
    </w:rPr>
  </w:style>
  <w:style w:type="character" w:customStyle="1" w:styleId="af3">
    <w:name w:val="Нижний колонтитул Знак"/>
    <w:link w:val="af2"/>
    <w:uiPriority w:val="99"/>
    <w:rsid w:val="00E95FC7"/>
    <w:rPr>
      <w:sz w:val="24"/>
      <w:szCs w:val="24"/>
      <w:lang w:eastAsia="ar-SA"/>
    </w:rPr>
  </w:style>
  <w:style w:type="paragraph" w:customStyle="1" w:styleId="af4">
    <w:name w:val="Центр"/>
    <w:basedOn w:val="af2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5">
    <w:name w:val="footnote text"/>
    <w:basedOn w:val="a1"/>
    <w:link w:val="af6"/>
    <w:rsid w:val="00E95FC7"/>
    <w:rPr>
      <w:sz w:val="20"/>
      <w:szCs w:val="20"/>
      <w:lang w:val="x-none" w:eastAsia="ar-SA"/>
    </w:rPr>
  </w:style>
  <w:style w:type="character" w:customStyle="1" w:styleId="af6">
    <w:name w:val="Текст сноски Знак"/>
    <w:link w:val="af5"/>
    <w:rsid w:val="00E95FC7"/>
    <w:rPr>
      <w:lang w:eastAsia="ar-SA"/>
    </w:rPr>
  </w:style>
  <w:style w:type="paragraph" w:customStyle="1" w:styleId="18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9">
    <w:name w:val="Тема примечания1"/>
    <w:basedOn w:val="18"/>
    <w:next w:val="18"/>
    <w:rsid w:val="00E95FC7"/>
    <w:rPr>
      <w:b/>
      <w:bCs/>
    </w:rPr>
  </w:style>
  <w:style w:type="paragraph" w:customStyle="1" w:styleId="1a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7">
    <w:name w:val="header"/>
    <w:basedOn w:val="a1"/>
    <w:link w:val="af8"/>
    <w:rsid w:val="00E95FC7"/>
    <w:pPr>
      <w:tabs>
        <w:tab w:val="center" w:pos="4677"/>
        <w:tab w:val="right" w:pos="9355"/>
      </w:tabs>
    </w:pPr>
    <w:rPr>
      <w:lang w:val="x-none" w:eastAsia="ar-SA"/>
    </w:rPr>
  </w:style>
  <w:style w:type="character" w:customStyle="1" w:styleId="af8">
    <w:name w:val="Верхний колонтитул Знак"/>
    <w:link w:val="af7"/>
    <w:rsid w:val="00E95FC7"/>
    <w:rPr>
      <w:sz w:val="24"/>
      <w:szCs w:val="24"/>
      <w:lang w:eastAsia="ar-SA"/>
    </w:rPr>
  </w:style>
  <w:style w:type="paragraph" w:customStyle="1" w:styleId="af9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a">
    <w:name w:val="Заголовок таблицы"/>
    <w:basedOn w:val="af9"/>
    <w:rsid w:val="00E95FC7"/>
    <w:pPr>
      <w:jc w:val="center"/>
    </w:pPr>
    <w:rPr>
      <w:b/>
      <w:bCs/>
    </w:rPr>
  </w:style>
  <w:style w:type="paragraph" w:customStyle="1" w:styleId="afb">
    <w:name w:val="Содержимое врезки"/>
    <w:basedOn w:val="af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  <w:lang w:val="x-none" w:eastAsia="x-none"/>
    </w:rPr>
  </w:style>
  <w:style w:type="paragraph" w:customStyle="1" w:styleId="ListParagraph">
    <w:name w:val="List Paragraph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c">
    <w:name w:val="Emphasis"/>
    <w:uiPriority w:val="20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  <w:rPr>
      <w:lang w:val="x-none" w:eastAsia="x-none"/>
    </w:rPr>
  </w:style>
  <w:style w:type="character" w:customStyle="1" w:styleId="25">
    <w:name w:val="Основной текст 2 Знак"/>
    <w:link w:val="24"/>
    <w:rsid w:val="00E95FC7"/>
    <w:rPr>
      <w:sz w:val="24"/>
      <w:szCs w:val="24"/>
      <w:lang w:val="x-none" w:eastAsia="x-none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val="x-none"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val="x-none" w:eastAsia="ar-SA"/>
    </w:rPr>
  </w:style>
  <w:style w:type="paragraph" w:styleId="afd">
    <w:name w:val="Plain Text"/>
    <w:basedOn w:val="a1"/>
    <w:link w:val="afe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x-none" w:eastAsia="x-none"/>
    </w:rPr>
  </w:style>
  <w:style w:type="character" w:customStyle="1" w:styleId="afe">
    <w:name w:val="Текст Знак"/>
    <w:link w:val="afd"/>
    <w:uiPriority w:val="99"/>
    <w:rsid w:val="00E95FC7"/>
    <w:rPr>
      <w:rFonts w:ascii="Courier New" w:hAnsi="Courier New"/>
      <w:lang w:val="x-none" w:eastAsia="x-none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f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0">
    <w:name w:val="annotation reference"/>
    <w:uiPriority w:val="99"/>
    <w:unhideWhenUsed/>
    <w:rsid w:val="00E95FC7"/>
    <w:rPr>
      <w:sz w:val="16"/>
      <w:szCs w:val="16"/>
    </w:rPr>
  </w:style>
  <w:style w:type="paragraph" w:styleId="aff1">
    <w:name w:val="annotation text"/>
    <w:basedOn w:val="a1"/>
    <w:link w:val="aff2"/>
    <w:uiPriority w:val="99"/>
    <w:unhideWhenUsed/>
    <w:rsid w:val="00E95FC7"/>
    <w:rPr>
      <w:sz w:val="20"/>
      <w:szCs w:val="20"/>
      <w:lang w:val="x-none" w:eastAsia="ar-SA"/>
    </w:rPr>
  </w:style>
  <w:style w:type="character" w:customStyle="1" w:styleId="aff2">
    <w:name w:val="Текст примечания Знак"/>
    <w:link w:val="aff1"/>
    <w:uiPriority w:val="99"/>
    <w:rsid w:val="00E95FC7"/>
    <w:rPr>
      <w:lang w:val="x-none" w:eastAsia="ar-SA"/>
    </w:rPr>
  </w:style>
  <w:style w:type="paragraph" w:styleId="aff3">
    <w:name w:val="annotation subject"/>
    <w:basedOn w:val="aff1"/>
    <w:next w:val="aff1"/>
    <w:link w:val="aff4"/>
    <w:uiPriority w:val="99"/>
    <w:unhideWhenUsed/>
    <w:rsid w:val="00E95FC7"/>
    <w:rPr>
      <w:b/>
      <w:bCs/>
    </w:rPr>
  </w:style>
  <w:style w:type="character" w:customStyle="1" w:styleId="aff4">
    <w:name w:val="Тема примечания Знак"/>
    <w:link w:val="aff3"/>
    <w:uiPriority w:val="99"/>
    <w:rsid w:val="00E95FC7"/>
    <w:rPr>
      <w:b/>
      <w:bCs/>
      <w:lang w:val="x-none" w:eastAsia="ar-SA"/>
    </w:rPr>
  </w:style>
  <w:style w:type="paragraph" w:styleId="aff5">
    <w:name w:val="Balloon Text"/>
    <w:basedOn w:val="a1"/>
    <w:link w:val="aff6"/>
    <w:uiPriority w:val="99"/>
    <w:unhideWhenUsed/>
    <w:rsid w:val="00E95FC7"/>
    <w:rPr>
      <w:rFonts w:ascii="Tahoma" w:hAnsi="Tahoma"/>
      <w:sz w:val="16"/>
      <w:szCs w:val="16"/>
      <w:lang w:val="x-none" w:eastAsia="ar-SA"/>
    </w:rPr>
  </w:style>
  <w:style w:type="character" w:customStyle="1" w:styleId="aff6">
    <w:name w:val="Текст выноски Знак"/>
    <w:link w:val="aff5"/>
    <w:uiPriority w:val="99"/>
    <w:rsid w:val="00E95FC7"/>
    <w:rPr>
      <w:rFonts w:ascii="Tahoma" w:hAnsi="Tahoma"/>
      <w:sz w:val="16"/>
      <w:szCs w:val="16"/>
      <w:lang w:val="x-none"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aff7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8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9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ru-RU"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b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affa">
    <w:name w:val="???????"/>
    <w:rsid w:val="00574665"/>
    <w:pPr>
      <w:spacing w:after="120"/>
    </w:pPr>
  </w:style>
  <w:style w:type="character" w:customStyle="1" w:styleId="h4">
    <w:name w:val="h4"/>
    <w:rsid w:val="0057466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Body Text Indent 2" w:uiPriority="99"/>
    <w:lsdException w:name="Hyperlink" w:uiPriority="99"/>
    <w:lsdException w:name="Strong" w:qFormat="1"/>
    <w:lsdException w:name="Emphasis" w:uiPriority="20" w:qFormat="1"/>
    <w:lsdException w:name="Plain Text" w:uiPriority="99"/>
    <w:lsdException w:name="annotation subject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6A7D12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val="x-none"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val="x-none"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val="x-none"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val="x-none" w:eastAsia="ar-SA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</w:style>
  <w:style w:type="paragraph" w:customStyle="1" w:styleId="12">
    <w:name w:val=" 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val="x-none"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val="x-none"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val="x-none"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spacing w:after="12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val="x-none"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val="x-none"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styleId="ae">
    <w:name w:val="Заголовок"/>
    <w:basedOn w:val="a1"/>
    <w:next w:val="af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">
    <w:name w:val="Body Text"/>
    <w:basedOn w:val="a1"/>
    <w:link w:val="af0"/>
    <w:rsid w:val="00E95FC7"/>
    <w:pPr>
      <w:overflowPunct w:val="0"/>
      <w:autoSpaceDE w:val="0"/>
      <w:textAlignment w:val="baseline"/>
    </w:pPr>
    <w:rPr>
      <w:sz w:val="28"/>
      <w:szCs w:val="20"/>
      <w:lang w:val="x-none" w:eastAsia="ar-SA"/>
    </w:rPr>
  </w:style>
  <w:style w:type="character" w:customStyle="1" w:styleId="af0">
    <w:name w:val="Основной текст Знак"/>
    <w:link w:val="af"/>
    <w:rsid w:val="00E95FC7"/>
    <w:rPr>
      <w:sz w:val="28"/>
      <w:lang w:val="x-none" w:eastAsia="ar-SA"/>
    </w:rPr>
  </w:style>
  <w:style w:type="paragraph" w:styleId="af1">
    <w:name w:val="List"/>
    <w:basedOn w:val="af"/>
    <w:rsid w:val="00E95FC7"/>
  </w:style>
  <w:style w:type="paragraph" w:customStyle="1" w:styleId="15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6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7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2">
    <w:name w:val="footer"/>
    <w:basedOn w:val="a1"/>
    <w:link w:val="af3"/>
    <w:uiPriority w:val="99"/>
    <w:rsid w:val="00E95FC7"/>
    <w:pPr>
      <w:tabs>
        <w:tab w:val="center" w:pos="4677"/>
        <w:tab w:val="right" w:pos="9355"/>
      </w:tabs>
    </w:pPr>
    <w:rPr>
      <w:lang w:val="x-none" w:eastAsia="ar-SA"/>
    </w:rPr>
  </w:style>
  <w:style w:type="character" w:customStyle="1" w:styleId="af3">
    <w:name w:val="Нижний колонтитул Знак"/>
    <w:link w:val="af2"/>
    <w:uiPriority w:val="99"/>
    <w:rsid w:val="00E95FC7"/>
    <w:rPr>
      <w:sz w:val="24"/>
      <w:szCs w:val="24"/>
      <w:lang w:eastAsia="ar-SA"/>
    </w:rPr>
  </w:style>
  <w:style w:type="paragraph" w:customStyle="1" w:styleId="af4">
    <w:name w:val="Центр"/>
    <w:basedOn w:val="af2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5">
    <w:name w:val="footnote text"/>
    <w:basedOn w:val="a1"/>
    <w:link w:val="af6"/>
    <w:rsid w:val="00E95FC7"/>
    <w:rPr>
      <w:sz w:val="20"/>
      <w:szCs w:val="20"/>
      <w:lang w:val="x-none" w:eastAsia="ar-SA"/>
    </w:rPr>
  </w:style>
  <w:style w:type="character" w:customStyle="1" w:styleId="af6">
    <w:name w:val="Текст сноски Знак"/>
    <w:link w:val="af5"/>
    <w:rsid w:val="00E95FC7"/>
    <w:rPr>
      <w:lang w:eastAsia="ar-SA"/>
    </w:rPr>
  </w:style>
  <w:style w:type="paragraph" w:customStyle="1" w:styleId="18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9">
    <w:name w:val="Тема примечания1"/>
    <w:basedOn w:val="18"/>
    <w:next w:val="18"/>
    <w:rsid w:val="00E95FC7"/>
    <w:rPr>
      <w:b/>
      <w:bCs/>
    </w:rPr>
  </w:style>
  <w:style w:type="paragraph" w:customStyle="1" w:styleId="1a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7">
    <w:name w:val="header"/>
    <w:basedOn w:val="a1"/>
    <w:link w:val="af8"/>
    <w:rsid w:val="00E95FC7"/>
    <w:pPr>
      <w:tabs>
        <w:tab w:val="center" w:pos="4677"/>
        <w:tab w:val="right" w:pos="9355"/>
      </w:tabs>
    </w:pPr>
    <w:rPr>
      <w:lang w:val="x-none" w:eastAsia="ar-SA"/>
    </w:rPr>
  </w:style>
  <w:style w:type="character" w:customStyle="1" w:styleId="af8">
    <w:name w:val="Верхний колонтитул Знак"/>
    <w:link w:val="af7"/>
    <w:rsid w:val="00E95FC7"/>
    <w:rPr>
      <w:sz w:val="24"/>
      <w:szCs w:val="24"/>
      <w:lang w:eastAsia="ar-SA"/>
    </w:rPr>
  </w:style>
  <w:style w:type="paragraph" w:customStyle="1" w:styleId="af9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a">
    <w:name w:val="Заголовок таблицы"/>
    <w:basedOn w:val="af9"/>
    <w:rsid w:val="00E95FC7"/>
    <w:pPr>
      <w:jc w:val="center"/>
    </w:pPr>
    <w:rPr>
      <w:b/>
      <w:bCs/>
    </w:rPr>
  </w:style>
  <w:style w:type="paragraph" w:customStyle="1" w:styleId="afb">
    <w:name w:val="Содержимое врезки"/>
    <w:basedOn w:val="af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  <w:lang w:val="x-none" w:eastAsia="x-none"/>
    </w:rPr>
  </w:style>
  <w:style w:type="paragraph" w:customStyle="1" w:styleId="ListParagraph">
    <w:name w:val="List Paragraph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c">
    <w:name w:val="Emphasis"/>
    <w:uiPriority w:val="20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  <w:rPr>
      <w:lang w:val="x-none" w:eastAsia="x-none"/>
    </w:rPr>
  </w:style>
  <w:style w:type="character" w:customStyle="1" w:styleId="25">
    <w:name w:val="Основной текст 2 Знак"/>
    <w:link w:val="24"/>
    <w:rsid w:val="00E95FC7"/>
    <w:rPr>
      <w:sz w:val="24"/>
      <w:szCs w:val="24"/>
      <w:lang w:val="x-none" w:eastAsia="x-none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val="x-none"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val="x-none" w:eastAsia="ar-SA"/>
    </w:rPr>
  </w:style>
  <w:style w:type="paragraph" w:styleId="afd">
    <w:name w:val="Plain Text"/>
    <w:basedOn w:val="a1"/>
    <w:link w:val="afe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x-none" w:eastAsia="x-none"/>
    </w:rPr>
  </w:style>
  <w:style w:type="character" w:customStyle="1" w:styleId="afe">
    <w:name w:val="Текст Знак"/>
    <w:link w:val="afd"/>
    <w:uiPriority w:val="99"/>
    <w:rsid w:val="00E95FC7"/>
    <w:rPr>
      <w:rFonts w:ascii="Courier New" w:hAnsi="Courier New"/>
      <w:lang w:val="x-none" w:eastAsia="x-none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f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0">
    <w:name w:val="annotation reference"/>
    <w:uiPriority w:val="99"/>
    <w:unhideWhenUsed/>
    <w:rsid w:val="00E95FC7"/>
    <w:rPr>
      <w:sz w:val="16"/>
      <w:szCs w:val="16"/>
    </w:rPr>
  </w:style>
  <w:style w:type="paragraph" w:styleId="aff1">
    <w:name w:val="annotation text"/>
    <w:basedOn w:val="a1"/>
    <w:link w:val="aff2"/>
    <w:uiPriority w:val="99"/>
    <w:unhideWhenUsed/>
    <w:rsid w:val="00E95FC7"/>
    <w:rPr>
      <w:sz w:val="20"/>
      <w:szCs w:val="20"/>
      <w:lang w:val="x-none" w:eastAsia="ar-SA"/>
    </w:rPr>
  </w:style>
  <w:style w:type="character" w:customStyle="1" w:styleId="aff2">
    <w:name w:val="Текст примечания Знак"/>
    <w:link w:val="aff1"/>
    <w:uiPriority w:val="99"/>
    <w:rsid w:val="00E95FC7"/>
    <w:rPr>
      <w:lang w:val="x-none" w:eastAsia="ar-SA"/>
    </w:rPr>
  </w:style>
  <w:style w:type="paragraph" w:styleId="aff3">
    <w:name w:val="annotation subject"/>
    <w:basedOn w:val="aff1"/>
    <w:next w:val="aff1"/>
    <w:link w:val="aff4"/>
    <w:uiPriority w:val="99"/>
    <w:unhideWhenUsed/>
    <w:rsid w:val="00E95FC7"/>
    <w:rPr>
      <w:b/>
      <w:bCs/>
    </w:rPr>
  </w:style>
  <w:style w:type="character" w:customStyle="1" w:styleId="aff4">
    <w:name w:val="Тема примечания Знак"/>
    <w:link w:val="aff3"/>
    <w:uiPriority w:val="99"/>
    <w:rsid w:val="00E95FC7"/>
    <w:rPr>
      <w:b/>
      <w:bCs/>
      <w:lang w:val="x-none" w:eastAsia="ar-SA"/>
    </w:rPr>
  </w:style>
  <w:style w:type="paragraph" w:styleId="aff5">
    <w:name w:val="Balloon Text"/>
    <w:basedOn w:val="a1"/>
    <w:link w:val="aff6"/>
    <w:uiPriority w:val="99"/>
    <w:unhideWhenUsed/>
    <w:rsid w:val="00E95FC7"/>
    <w:rPr>
      <w:rFonts w:ascii="Tahoma" w:hAnsi="Tahoma"/>
      <w:sz w:val="16"/>
      <w:szCs w:val="16"/>
      <w:lang w:val="x-none" w:eastAsia="ar-SA"/>
    </w:rPr>
  </w:style>
  <w:style w:type="character" w:customStyle="1" w:styleId="aff6">
    <w:name w:val="Текст выноски Знак"/>
    <w:link w:val="aff5"/>
    <w:uiPriority w:val="99"/>
    <w:rsid w:val="00E95FC7"/>
    <w:rPr>
      <w:rFonts w:ascii="Tahoma" w:hAnsi="Tahoma"/>
      <w:sz w:val="16"/>
      <w:szCs w:val="16"/>
      <w:lang w:val="x-none"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aff7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8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9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ru-RU"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b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affa">
    <w:name w:val="???????"/>
    <w:rsid w:val="00574665"/>
    <w:pPr>
      <w:spacing w:after="120"/>
    </w:pPr>
  </w:style>
  <w:style w:type="character" w:customStyle="1" w:styleId="h4">
    <w:name w:val="h4"/>
    <w:rsid w:val="00574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36FAF2-ECE5-4853-886B-77AB7217B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051</CharactersWithSpaces>
  <SharedDoc>false</SharedDoc>
  <HLinks>
    <vt:vector size="168" baseType="variant">
      <vt:variant>
        <vt:i4>7733296</vt:i4>
      </vt:variant>
      <vt:variant>
        <vt:i4>156</vt:i4>
      </vt:variant>
      <vt:variant>
        <vt:i4>0</vt:i4>
      </vt:variant>
      <vt:variant>
        <vt:i4>5</vt:i4>
      </vt:variant>
      <vt:variant>
        <vt:lpwstr>http://jesuschrist.ru/software/</vt:lpwstr>
      </vt:variant>
      <vt:variant>
        <vt:lpwstr/>
      </vt:variant>
      <vt:variant>
        <vt:i4>1114139</vt:i4>
      </vt:variant>
      <vt:variant>
        <vt:i4>153</vt:i4>
      </vt:variant>
      <vt:variant>
        <vt:i4>0</vt:i4>
      </vt:variant>
      <vt:variant>
        <vt:i4>5</vt:i4>
      </vt:variant>
      <vt:variant>
        <vt:lpwstr>http://www.biblezoom.ru/</vt:lpwstr>
      </vt:variant>
      <vt:variant>
        <vt:lpwstr/>
      </vt:variant>
      <vt:variant>
        <vt:i4>7995449</vt:i4>
      </vt:variant>
      <vt:variant>
        <vt:i4>150</vt:i4>
      </vt:variant>
      <vt:variant>
        <vt:i4>0</vt:i4>
      </vt:variant>
      <vt:variant>
        <vt:i4>5</vt:i4>
      </vt:variant>
      <vt:variant>
        <vt:lpwstr>http://ekzeget.ru/</vt:lpwstr>
      </vt:variant>
      <vt:variant>
        <vt:lpwstr/>
      </vt:variant>
      <vt:variant>
        <vt:i4>6357089</vt:i4>
      </vt:variant>
      <vt:variant>
        <vt:i4>147</vt:i4>
      </vt:variant>
      <vt:variant>
        <vt:i4>0</vt:i4>
      </vt:variant>
      <vt:variant>
        <vt:i4>5</vt:i4>
      </vt:variant>
      <vt:variant>
        <vt:lpwstr>http://www.pravenc.ru/</vt:lpwstr>
      </vt:variant>
      <vt:variant>
        <vt:lpwstr/>
      </vt:variant>
      <vt:variant>
        <vt:i4>104863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08216731</vt:lpwstr>
      </vt:variant>
      <vt:variant>
        <vt:i4>104863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08216730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8216729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8216728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8216727</vt:lpwstr>
      </vt:variant>
      <vt:variant>
        <vt:i4>11141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8216726</vt:lpwstr>
      </vt:variant>
      <vt:variant>
        <vt:i4>11141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8216725</vt:lpwstr>
      </vt:variant>
      <vt:variant>
        <vt:i4>11141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8216724</vt:lpwstr>
      </vt:variant>
      <vt:variant>
        <vt:i4>11141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8216723</vt:lpwstr>
      </vt:variant>
      <vt:variant>
        <vt:i4>11141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8216722</vt:lpwstr>
      </vt:variant>
      <vt:variant>
        <vt:i4>111417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8216721</vt:lpwstr>
      </vt:variant>
      <vt:variant>
        <vt:i4>111417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8216720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8216719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8216718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8216717</vt:lpwstr>
      </vt:variant>
      <vt:variant>
        <vt:i4>117970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8216716</vt:lpwstr>
      </vt:variant>
      <vt:variant>
        <vt:i4>11797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8216715</vt:lpwstr>
      </vt:variant>
      <vt:variant>
        <vt:i4>117970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8216714</vt:lpwstr>
      </vt:variant>
      <vt:variant>
        <vt:i4>11797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8216713</vt:lpwstr>
      </vt:variant>
      <vt:variant>
        <vt:i4>11797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8216712</vt:lpwstr>
      </vt:variant>
      <vt:variant>
        <vt:i4>117970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8216711</vt:lpwstr>
      </vt:variant>
      <vt:variant>
        <vt:i4>11797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8216710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8216709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821670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2</cp:revision>
  <dcterms:created xsi:type="dcterms:W3CDTF">2018-03-22T12:16:00Z</dcterms:created>
  <dcterms:modified xsi:type="dcterms:W3CDTF">2018-03-22T12:16:00Z</dcterms:modified>
</cp:coreProperties>
</file>